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Organization Name] in Myanmar Yangon. As a dedicated and compassionate mental health professional, I am eager to contribute my expertise, cultural sensitivity, and passion for fostering emotional well-being to support individuals and communities in this vibrant region. My background as a Psychologist, combined with my deep understanding of the unique challenges faced by populations in Myanmar Yangon, aligns perfectly with the mission of your organization. I am confident that my skills and experiences will enable me to make a meaningful impact in this role.</w:t>
      </w:r>
    </w:p>
    <w:p>
      <w:pPr>
        <w:pStyle w:val="BodyText"/>
      </w:pPr>
      <w:r>
        <w:t xml:space="preserve">With [X years] of experience in clinical psychology, I have cultivated a strong foundation in providing evidence-based interventions, conducting psychological assessments, and offering counseling services to diverse populations. My work as a Psychologist has been driven by a commitment to promoting mental health equity and addressing the complex interplay of cultural, social, and economic factors that influence well-being. In Myanmar Yangon, where rapid urbanization, historical trauma, and limited access to mental health resources pose significant challenges, I believe my expertise can play a critical role in advancing holistic care.</w:t>
      </w:r>
    </w:p>
    <w:p>
      <w:pPr>
        <w:pStyle w:val="BodyText"/>
      </w:pPr>
      <w:r>
        <w:t xml:space="preserve">My journey as a Psychologist began in [Your Previous Location/Institution], where I specialized in [specific area of focus, e.g., trauma counseling, child psychology, or community mental health]. This experience honed my ability to navigate culturally nuanced environments and adapt therapeutic approaches to meet the needs of individuals from varied backgrounds. For instance, during my time working with refugees in [location], I developed a deep appreciation for the resilience of communities and the importance of integrating local traditions into therapeutic practices. This insight has shaped my approach to working with clients in Myanmar Yangon, where cultural humility and contextual awareness are essential.</w:t>
      </w:r>
    </w:p>
    <w:p>
      <w:pPr>
        <w:pStyle w:val="BodyText"/>
      </w:pPr>
      <w:r>
        <w:t xml:space="preserve">In Myanmar Yangon, the demand for mental health services is growing rapidly. The city's dynamic environment—marked by its rich cultural heritage, bustling urban life, and ongoing social transformations—creates both opportunities and challenges for psychological care. As a Psychologist, I am particularly drawn to the opportunity to collaborate with local teams to design programs that address stigma around mental health, improve access to services, and empower individuals through education. My goal is to bridge the gap between global best practices and culturally responsive care, ensuring that interventions are both effective and respectful of local values.</w:t>
      </w:r>
    </w:p>
    <w:p>
      <w:pPr>
        <w:pStyle w:val="BodyText"/>
      </w:pPr>
      <w:r>
        <w:t xml:space="preserve">One of my most rewarding experiences as a Psychologist was leading a community-based initiative in [previous location] that focused on mental health literacy for underserved populations. This project involved training local volunteers to recognize signs of distress and connect individuals with appropriate resources. The success of this endeavor underscored the importance of grassroots engagement, which I believe is equally vital in Myanmar Yangon. By partnering with community leaders, schools, and healthcare providers, I aim to create sustainable solutions that foster long-term mental health resilience.</w:t>
      </w:r>
    </w:p>
    <w:p>
      <w:pPr>
        <w:pStyle w:val="BodyText"/>
      </w:pPr>
      <w:r>
        <w:t xml:space="preserve">My academic background in psychology from [University Name] has equipped me with a strong theoretical foundation and research skills. Additionally, I have completed specialized training in [relevant certifications or courses, e.g., trauma-informed care, cognitive-behavioral therapy, or cross-cultural counseling]. These qualifications enable me to deliver high-quality services while staying current with advancements in the field. In Myanmar Yangon, where the mental health landscape is evolving, I am committed to continuous learning and professional development to better serve the community.</w:t>
      </w:r>
    </w:p>
    <w:p>
      <w:pPr>
        <w:pStyle w:val="BodyText"/>
      </w:pPr>
      <w:r>
        <w:t xml:space="preserve">What sets me apart as a Psychologist is my ability to combine empathy with clinical rigor. I approach each client with active listening, patience, and a genuine desire to understand their unique experiences. In Myanmar Yangon, where cultural norms may influence how individuals express distress or seek help, I prioritize creating a safe and non-judgmental space for open dialogue. My goal is to empower clients to take ownership of their mental health journeys while fostering a sense of hope and agency.</w:t>
      </w:r>
    </w:p>
    <w:p>
      <w:pPr>
        <w:pStyle w:val="BodyText"/>
      </w:pPr>
      <w:r>
        <w:t xml:space="preserve">Furthermore, my experience working in multilingual settings has prepared me to navigate the linguistic diversity of Myanmar Yangon. While I am proficient in [languages spoken], I also have a strong capacity for learning and collaborating with interpreters when needed. This adaptability ensures that language barriers do not hinder access to care, allowing me to serve a broader range of individuals and families.</w:t>
      </w:r>
    </w:p>
    <w:p>
      <w:pPr>
        <w:pStyle w:val="BodyText"/>
      </w:pPr>
      <w:r>
        <w:t xml:space="preserve">I am particularly inspired by the opportunity to contribute to the growing mental health infrastructure in Myanmar Yangon. Your organization’s focus on [specific value or mission, e.g., "community-driven solutions" or "accessible care"] resonates deeply with my own values. I am eager to collaborate with your team to develop innovative programs, advocate for mental health awareness, and support the well-being of individuals across the lifespan.</w:t>
      </w:r>
    </w:p>
    <w:p>
      <w:pPr>
        <w:pStyle w:val="BodyText"/>
      </w:pPr>
      <w:r>
        <w:t xml:space="preserve">Thank you for considering my application. I would be honored to bring my skills as a Psychologist to [Organization Name] and contribute to the vital work being done in Myanmar Yangon. I am available at your convenience for an interview and can be reached at [your phone number] or [your email address]. Please feel free to contact me if you require additional information or document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Myanmar Yangon</dc:title>
  <dc:creator/>
  <dc:language>en</dc:language>
  <cp:keywords/>
  <dcterms:created xsi:type="dcterms:W3CDTF">2026-07-21T15:18:55Z</dcterms:created>
  <dcterms:modified xsi:type="dcterms:W3CDTF">2026-07-21T15:18:55Z</dcterms:modified>
</cp:coreProperties>
</file>

<file path=docProps/custom.xml><?xml version="1.0" encoding="utf-8"?>
<Properties xmlns="http://schemas.openxmlformats.org/officeDocument/2006/custom-properties" xmlns:vt="http://schemas.openxmlformats.org/officeDocument/2006/docPropsVTypes"/>
</file>